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34337A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34337A" w:rsidRDefault="00D06AA2" w:rsidP="0034337A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34337A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6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34337A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34337A">
        <w:t xml:space="preserve">Milanovi </w:t>
      </w:r>
      <w:proofErr w:type="spellStart"/>
      <w:r w:rsidR="0034337A">
        <w:t>Griečovi</w:t>
      </w:r>
      <w:proofErr w:type="spellEnd"/>
      <w:r w:rsidR="0034337A">
        <w:t>, bývalému členovi dozornej rady Národného centra zdravotníckych informácií (verejná funkcia mu skončila 12.2.2024</w:t>
      </w:r>
      <w:r w:rsidR="00D91EE5">
        <w:t xml:space="preserve">, oznámenie do 30 dní po uplynutí jedného roka odo dňa skončenia výkonu verejnej funkcie mal podať do </w:t>
      </w:r>
      <w:bookmarkStart w:id="0" w:name="_GoBack"/>
      <w:bookmarkEnd w:id="0"/>
      <w:r w:rsidR="0034337A">
        <w:t>13.3.2025, oznámenie podal 29.4.2025)</w:t>
      </w:r>
      <w:r w:rsidR="00DC622C" w:rsidRPr="0034337A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34337A">
        <w:t xml:space="preserve">Milanovi </w:t>
      </w:r>
      <w:proofErr w:type="spellStart"/>
      <w:r w:rsidR="0034337A">
        <w:t>Griečovi</w:t>
      </w:r>
      <w:proofErr w:type="spellEnd"/>
      <w:r w:rsidR="0034337A">
        <w:t xml:space="preserve">, bývalému členovi dozornej rady Národného centra zdravotníckych informácií </w:t>
      </w:r>
      <w:r w:rsidRPr="00110B7E">
        <w:t>(č. konania VP/</w:t>
      </w:r>
      <w:r w:rsidR="0034337A">
        <w:t>82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337A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1EE5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21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6:03:00Z</dcterms:modified>
</cp:coreProperties>
</file>